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55AD7E" w14:textId="7A3547A9" w:rsidR="000603D8" w:rsidRPr="002630D7" w:rsidRDefault="002630D7">
      <w:pPr>
        <w:rPr>
          <w:rFonts w:ascii="Roboto Condensed" w:hAnsi="Roboto Condensed" w:cs="Times New Roman"/>
          <w:color w:val="2F5496" w:themeColor="accent1" w:themeShade="BF"/>
          <w:sz w:val="32"/>
          <w:szCs w:val="32"/>
        </w:rPr>
      </w:pPr>
      <w:r w:rsidRPr="002630D7">
        <w:rPr>
          <w:rFonts w:ascii="Roboto Condensed" w:hAnsi="Roboto Condensed" w:cs="Times New Roman"/>
          <w:noProof/>
        </w:rPr>
        <w:drawing>
          <wp:anchor distT="0" distB="0" distL="114300" distR="114300" simplePos="0" relativeHeight="251659264" behindDoc="0" locked="0" layoutInCell="1" allowOverlap="1" wp14:anchorId="07BD3017" wp14:editId="4A6CE48C">
            <wp:simplePos x="0" y="0"/>
            <wp:positionH relativeFrom="margin">
              <wp:posOffset>0</wp:posOffset>
            </wp:positionH>
            <wp:positionV relativeFrom="page">
              <wp:posOffset>785196</wp:posOffset>
            </wp:positionV>
            <wp:extent cx="889000" cy="889000"/>
            <wp:effectExtent l="0" t="0" r="6350" b="6350"/>
            <wp:wrapSquare wrapText="bothSides"/>
            <wp:docPr id="3" name="Picture 3" descr="A close up of a coi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logo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17F4A" w:rsidRPr="002630D7">
        <w:rPr>
          <w:rFonts w:ascii="Roboto Condensed" w:hAnsi="Roboto Condensed" w:cs="Times New Roman"/>
          <w:color w:val="2F5496" w:themeColor="accent1" w:themeShade="BF"/>
          <w:sz w:val="32"/>
          <w:szCs w:val="32"/>
        </w:rPr>
        <w:t>Section 3</w:t>
      </w:r>
    </w:p>
    <w:p w14:paraId="104EF23E" w14:textId="581DD30A" w:rsidR="00E17F4A" w:rsidRPr="002630D7" w:rsidRDefault="00E17F4A">
      <w:pPr>
        <w:rPr>
          <w:rFonts w:ascii="Roboto Condensed" w:hAnsi="Roboto Condensed" w:cs="Times New Roman"/>
          <w:color w:val="2F5496" w:themeColor="accent1" w:themeShade="BF"/>
          <w:sz w:val="32"/>
          <w:szCs w:val="32"/>
        </w:rPr>
      </w:pPr>
      <w:r w:rsidRPr="002630D7">
        <w:rPr>
          <w:rFonts w:ascii="Roboto Condensed" w:hAnsi="Roboto Condensed" w:cs="Times New Roman"/>
          <w:color w:val="2F5496" w:themeColor="accent1" w:themeShade="BF"/>
          <w:sz w:val="32"/>
          <w:szCs w:val="32"/>
        </w:rPr>
        <w:t xml:space="preserve">Project Closeout </w:t>
      </w:r>
    </w:p>
    <w:p w14:paraId="25769C31" w14:textId="77777777" w:rsidR="000603D8" w:rsidRDefault="000603D8">
      <w:pPr>
        <w:rPr>
          <w:rFonts w:ascii="Times New Roman" w:hAnsi="Times New Roman" w:cs="Times New Roman"/>
          <w:color w:val="2F5496" w:themeColor="accent1" w:themeShade="BF"/>
          <w:sz w:val="24"/>
          <w:szCs w:val="24"/>
        </w:rPr>
      </w:pPr>
    </w:p>
    <w:p w14:paraId="23C0E1FB" w14:textId="77777777" w:rsidR="000603D8" w:rsidRDefault="000603D8">
      <w:pPr>
        <w:rPr>
          <w:rFonts w:ascii="Times New Roman" w:hAnsi="Times New Roman" w:cs="Times New Roman"/>
          <w:color w:val="2F5496" w:themeColor="accent1" w:themeShade="BF"/>
          <w:sz w:val="24"/>
          <w:szCs w:val="24"/>
        </w:rPr>
      </w:pPr>
    </w:p>
    <w:p w14:paraId="001C215F" w14:textId="3AC0316F" w:rsidR="00166076" w:rsidRPr="00C65D91" w:rsidRDefault="002B098E">
      <w:pPr>
        <w:rPr>
          <w:rFonts w:ascii="Times New Roman" w:hAnsi="Times New Roman" w:cs="Times New Roman"/>
        </w:rPr>
      </w:pPr>
      <w:r w:rsidRPr="00C65D91">
        <w:rPr>
          <w:rFonts w:ascii="Times New Roman" w:hAnsi="Times New Roman" w:cs="Times New Roman"/>
          <w:color w:val="2F5496" w:themeColor="accent1" w:themeShade="BF"/>
        </w:rPr>
        <w:t>Subrecipient:</w:t>
      </w:r>
    </w:p>
    <w:p w14:paraId="00F17082" w14:textId="645F29B5" w:rsidR="002B098E" w:rsidRPr="00C65D91" w:rsidRDefault="002B098E">
      <w:pPr>
        <w:rPr>
          <w:rFonts w:ascii="Times New Roman" w:hAnsi="Times New Roman" w:cs="Times New Roman"/>
          <w:color w:val="2F5496" w:themeColor="accent1" w:themeShade="BF"/>
        </w:rPr>
      </w:pPr>
      <w:r w:rsidRPr="00C65D91">
        <w:rPr>
          <w:rFonts w:ascii="Times New Roman" w:hAnsi="Times New Roman" w:cs="Times New Roman"/>
          <w:color w:val="2F5496" w:themeColor="accent1" w:themeShade="BF"/>
        </w:rPr>
        <w:t>GLO Contract Number:</w:t>
      </w:r>
    </w:p>
    <w:p w14:paraId="28306F9A" w14:textId="13BAE317" w:rsidR="002B098E" w:rsidRPr="00C65D91" w:rsidRDefault="00990A14">
      <w:pPr>
        <w:rPr>
          <w:rFonts w:ascii="Times New Roman" w:hAnsi="Times New Roman" w:cs="Times New Roman"/>
          <w:color w:val="2F5496" w:themeColor="accent1" w:themeShade="BF"/>
          <w:sz w:val="24"/>
          <w:szCs w:val="24"/>
        </w:rPr>
      </w:pPr>
      <w:r w:rsidRPr="00C65D91">
        <w:rPr>
          <w:rFonts w:ascii="Times New Roman" w:hAnsi="Times New Roman" w:cs="Times New Roman"/>
          <w:color w:val="2F5496" w:themeColor="accent1" w:themeShade="BF"/>
        </w:rPr>
        <w:t>Date:</w:t>
      </w:r>
    </w:p>
    <w:p w14:paraId="2A8A90DB" w14:textId="77777777" w:rsidR="000603D8" w:rsidRPr="003D12E5" w:rsidRDefault="000603D8">
      <w:pPr>
        <w:rPr>
          <w:rFonts w:ascii="Times New Roman" w:hAnsi="Times New Roman" w:cs="Times New Roman"/>
        </w:rPr>
      </w:pPr>
    </w:p>
    <w:p w14:paraId="66BB79CB" w14:textId="73CB387C" w:rsidR="00BE21BF" w:rsidRDefault="007C24DF" w:rsidP="00557009">
      <w:pPr>
        <w:jc w:val="both"/>
        <w:rPr>
          <w:rFonts w:ascii="Times New Roman" w:hAnsi="Times New Roman" w:cs="Times New Roman"/>
        </w:rPr>
      </w:pPr>
      <w:r w:rsidRPr="003D12E5">
        <w:rPr>
          <w:rFonts w:ascii="Times New Roman" w:hAnsi="Times New Roman" w:cs="Times New Roman"/>
        </w:rPr>
        <w:t xml:space="preserve">As of </w:t>
      </w:r>
      <w:r w:rsidR="00DB731A">
        <w:rPr>
          <w:rFonts w:ascii="Times New Roman" w:hAnsi="Times New Roman" w:cs="Times New Roman"/>
        </w:rPr>
        <w:t>this</w:t>
      </w:r>
      <w:r w:rsidR="009136EF" w:rsidRPr="003D12E5">
        <w:rPr>
          <w:rFonts w:ascii="Times New Roman" w:hAnsi="Times New Roman" w:cs="Times New Roman"/>
        </w:rPr>
        <w:t xml:space="preserve"> </w:t>
      </w:r>
      <w:r w:rsidRPr="003D12E5">
        <w:rPr>
          <w:rFonts w:ascii="Times New Roman" w:hAnsi="Times New Roman" w:cs="Times New Roman"/>
        </w:rPr>
        <w:t>date, this contract has</w:t>
      </w:r>
      <w:r w:rsidR="002B0280" w:rsidRPr="003D12E5">
        <w:rPr>
          <w:rFonts w:ascii="Times New Roman" w:hAnsi="Times New Roman" w:cs="Times New Roman"/>
        </w:rPr>
        <w:t xml:space="preserve"> entered the closeout process. Because </w:t>
      </w:r>
      <w:r w:rsidR="00114A49" w:rsidRPr="003D12E5">
        <w:rPr>
          <w:rFonts w:ascii="Times New Roman" w:hAnsi="Times New Roman" w:cs="Times New Roman"/>
        </w:rPr>
        <w:t>construction is complete</w:t>
      </w:r>
      <w:r w:rsidR="00DB731A">
        <w:rPr>
          <w:rFonts w:ascii="Times New Roman" w:hAnsi="Times New Roman" w:cs="Times New Roman"/>
        </w:rPr>
        <w:t>,</w:t>
      </w:r>
      <w:r w:rsidR="007A1B7F">
        <w:rPr>
          <w:rFonts w:ascii="Times New Roman" w:hAnsi="Times New Roman" w:cs="Times New Roman"/>
        </w:rPr>
        <w:t xml:space="preserve"> </w:t>
      </w:r>
      <w:r w:rsidR="002B0280" w:rsidRPr="003D12E5">
        <w:rPr>
          <w:rFonts w:ascii="Times New Roman" w:hAnsi="Times New Roman" w:cs="Times New Roman"/>
        </w:rPr>
        <w:t xml:space="preserve">no further </w:t>
      </w:r>
      <w:r w:rsidR="00652EE9">
        <w:rPr>
          <w:rFonts w:ascii="Times New Roman" w:hAnsi="Times New Roman" w:cs="Times New Roman"/>
        </w:rPr>
        <w:t xml:space="preserve">Section 3 </w:t>
      </w:r>
      <w:r w:rsidR="002B0280" w:rsidRPr="003D12E5">
        <w:rPr>
          <w:rFonts w:ascii="Times New Roman" w:hAnsi="Times New Roman" w:cs="Times New Roman"/>
        </w:rPr>
        <w:t>activity will occur</w:t>
      </w:r>
      <w:r w:rsidR="007A1B7F">
        <w:rPr>
          <w:rFonts w:ascii="Times New Roman" w:hAnsi="Times New Roman" w:cs="Times New Roman"/>
        </w:rPr>
        <w:t xml:space="preserve"> since no more contracts or funds will be processed.</w:t>
      </w:r>
      <w:r w:rsidR="002B0280" w:rsidRPr="003D12E5">
        <w:rPr>
          <w:rFonts w:ascii="Times New Roman" w:hAnsi="Times New Roman" w:cs="Times New Roman"/>
        </w:rPr>
        <w:t xml:space="preserve"> </w:t>
      </w:r>
      <w:r w:rsidR="007A1B7F">
        <w:rPr>
          <w:rFonts w:ascii="Times New Roman" w:hAnsi="Times New Roman" w:cs="Times New Roman"/>
        </w:rPr>
        <w:t>If you wish to avoid being required to submit Section 3 reports while awaiting the final contract closeout</w:t>
      </w:r>
      <w:r w:rsidR="00DB731A">
        <w:rPr>
          <w:rFonts w:ascii="Times New Roman" w:hAnsi="Times New Roman" w:cs="Times New Roman"/>
        </w:rPr>
        <w:t>,</w:t>
      </w:r>
      <w:r w:rsidR="00114A49" w:rsidRPr="003D12E5">
        <w:rPr>
          <w:rFonts w:ascii="Times New Roman" w:hAnsi="Times New Roman" w:cs="Times New Roman"/>
        </w:rPr>
        <w:t xml:space="preserve"> </w:t>
      </w:r>
      <w:r w:rsidR="007A1B7F">
        <w:rPr>
          <w:rFonts w:ascii="Times New Roman" w:hAnsi="Times New Roman" w:cs="Times New Roman"/>
        </w:rPr>
        <w:t xml:space="preserve">you may fill out this form and return it </w:t>
      </w:r>
      <w:r w:rsidR="00DB731A">
        <w:rPr>
          <w:rFonts w:ascii="Times New Roman" w:hAnsi="Times New Roman" w:cs="Times New Roman"/>
        </w:rPr>
        <w:t xml:space="preserve">to </w:t>
      </w:r>
      <w:r w:rsidR="007A1B7F">
        <w:rPr>
          <w:rFonts w:ascii="Times New Roman" w:hAnsi="Times New Roman" w:cs="Times New Roman"/>
        </w:rPr>
        <w:t xml:space="preserve">the GLO.  Should you choose </w:t>
      </w:r>
      <w:r w:rsidR="00DB731A">
        <w:rPr>
          <w:rFonts w:ascii="Times New Roman" w:hAnsi="Times New Roman" w:cs="Times New Roman"/>
        </w:rPr>
        <w:t>not to</w:t>
      </w:r>
      <w:r w:rsidR="007A1B7F">
        <w:rPr>
          <w:rFonts w:ascii="Times New Roman" w:hAnsi="Times New Roman" w:cs="Times New Roman"/>
        </w:rPr>
        <w:t xml:space="preserve"> submit this form, you will be required to continue to submit Section 3 reports until the contract is fully closed out by the GLO.</w:t>
      </w:r>
    </w:p>
    <w:p w14:paraId="38566505" w14:textId="656E32FA" w:rsidR="007A1B7F" w:rsidRDefault="007A1B7F" w:rsidP="00557009">
      <w:pPr>
        <w:jc w:val="both"/>
        <w:rPr>
          <w:rFonts w:ascii="Times New Roman" w:hAnsi="Times New Roman" w:cs="Times New Roman"/>
        </w:rPr>
      </w:pPr>
    </w:p>
    <w:p w14:paraId="4FA68992" w14:textId="2B4FEC66" w:rsidR="007A1B7F" w:rsidRDefault="007A1B7F" w:rsidP="0055700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y checkin</w:t>
      </w:r>
      <w:r w:rsidR="00DB731A">
        <w:rPr>
          <w:rFonts w:ascii="Times New Roman" w:hAnsi="Times New Roman" w:cs="Times New Roman"/>
        </w:rPr>
        <w:t>g</w:t>
      </w:r>
      <w:r>
        <w:rPr>
          <w:rFonts w:ascii="Times New Roman" w:hAnsi="Times New Roman" w:cs="Times New Roman"/>
        </w:rPr>
        <w:t xml:space="preserve"> each of the following statements</w:t>
      </w:r>
      <w:r w:rsidR="00DB731A">
        <w:rPr>
          <w:rFonts w:ascii="Times New Roman" w:hAnsi="Times New Roman" w:cs="Times New Roman"/>
        </w:rPr>
        <w:t>, you certify</w:t>
      </w:r>
      <w:r>
        <w:rPr>
          <w:rFonts w:ascii="Times New Roman" w:hAnsi="Times New Roman" w:cs="Times New Roman"/>
        </w:rPr>
        <w:t xml:space="preserve"> that they are true for this project.</w:t>
      </w:r>
    </w:p>
    <w:p w14:paraId="25DE784A" w14:textId="77777777" w:rsidR="007A1B7F" w:rsidRDefault="00972D7A" w:rsidP="007A1B7F">
      <w:pPr>
        <w:jc w:val="both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id w:val="16981952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1B7F">
            <w:rPr>
              <w:rFonts w:ascii="MS Gothic" w:eastAsia="MS Gothic" w:hAnsi="MS Gothic" w:cs="Times New Roman" w:hint="eastAsia"/>
            </w:rPr>
            <w:t>☐</w:t>
          </w:r>
        </w:sdtContent>
      </w:sdt>
      <w:r w:rsidR="007A1B7F">
        <w:rPr>
          <w:rFonts w:ascii="Times New Roman" w:hAnsi="Times New Roman" w:cs="Times New Roman"/>
        </w:rPr>
        <w:t xml:space="preserve">   Construction is fully completed on this project</w:t>
      </w:r>
    </w:p>
    <w:p w14:paraId="0C561309" w14:textId="62B9789C" w:rsidR="007A1B7F" w:rsidRDefault="00972D7A" w:rsidP="007A1B7F">
      <w:pPr>
        <w:jc w:val="both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id w:val="-9618842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1B7F">
            <w:rPr>
              <w:rFonts w:ascii="MS Gothic" w:eastAsia="MS Gothic" w:hAnsi="MS Gothic" w:cs="Times New Roman" w:hint="eastAsia"/>
            </w:rPr>
            <w:t>☐</w:t>
          </w:r>
        </w:sdtContent>
      </w:sdt>
      <w:r w:rsidR="007A1B7F">
        <w:rPr>
          <w:rFonts w:ascii="Times New Roman" w:hAnsi="Times New Roman" w:cs="Times New Roman"/>
        </w:rPr>
        <w:t xml:space="preserve">  The Certificate of Occupancy has been issued for the entire project (not just individual buildings)</w:t>
      </w:r>
    </w:p>
    <w:p w14:paraId="64605ABE" w14:textId="32A4B87B" w:rsidR="007A1B7F" w:rsidRDefault="00972D7A" w:rsidP="00557009">
      <w:pPr>
        <w:jc w:val="both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id w:val="-11397926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1B7F">
            <w:rPr>
              <w:rFonts w:ascii="MS Gothic" w:eastAsia="MS Gothic" w:hAnsi="MS Gothic" w:cs="Times New Roman" w:hint="eastAsia"/>
            </w:rPr>
            <w:t>☐</w:t>
          </w:r>
        </w:sdtContent>
      </w:sdt>
      <w:r w:rsidR="007A1B7F">
        <w:rPr>
          <w:rFonts w:ascii="Times New Roman" w:hAnsi="Times New Roman" w:cs="Times New Roman"/>
        </w:rPr>
        <w:t xml:space="preserve">  No additional hires will be made for this project since it is complete</w:t>
      </w:r>
    </w:p>
    <w:p w14:paraId="6A76AB46" w14:textId="67DA7278" w:rsidR="007A1B7F" w:rsidRDefault="00972D7A" w:rsidP="00557009">
      <w:pPr>
        <w:jc w:val="both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id w:val="-8864122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1B7F">
            <w:rPr>
              <w:rFonts w:ascii="MS Gothic" w:eastAsia="MS Gothic" w:hAnsi="MS Gothic" w:cs="Times New Roman" w:hint="eastAsia"/>
            </w:rPr>
            <w:t>☐</w:t>
          </w:r>
        </w:sdtContent>
      </w:sdt>
      <w:r w:rsidR="007A1B7F">
        <w:rPr>
          <w:rFonts w:ascii="Times New Roman" w:hAnsi="Times New Roman" w:cs="Times New Roman"/>
        </w:rPr>
        <w:t xml:space="preserve">  No additional contracts will be issued for this project</w:t>
      </w:r>
      <w:r w:rsidR="00324995">
        <w:rPr>
          <w:rFonts w:ascii="Times New Roman" w:hAnsi="Times New Roman" w:cs="Times New Roman"/>
        </w:rPr>
        <w:t xml:space="preserve"> since it is complete</w:t>
      </w:r>
    </w:p>
    <w:p w14:paraId="2D3ED932" w14:textId="77777777" w:rsidR="00DB731A" w:rsidRDefault="00972D7A" w:rsidP="00DB731A">
      <w:pPr>
        <w:jc w:val="both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id w:val="-11140584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1B7F">
            <w:rPr>
              <w:rFonts w:ascii="MS Gothic" w:eastAsia="MS Gothic" w:hAnsi="MS Gothic" w:cs="Times New Roman" w:hint="eastAsia"/>
            </w:rPr>
            <w:t>☐</w:t>
          </w:r>
        </w:sdtContent>
      </w:sdt>
      <w:r w:rsidR="007A1B7F">
        <w:rPr>
          <w:rFonts w:ascii="Times New Roman" w:hAnsi="Times New Roman" w:cs="Times New Roman"/>
        </w:rPr>
        <w:t xml:space="preserve">  A final Section 3 report is attached (or has been submitted electronically) for this project</w:t>
      </w:r>
      <w:r w:rsidR="00DB731A">
        <w:rPr>
          <w:rFonts w:ascii="Times New Roman" w:hAnsi="Times New Roman" w:cs="Times New Roman"/>
        </w:rPr>
        <w:t xml:space="preserve"> (for infrastructure projects only – not required for multi-family)</w:t>
      </w:r>
    </w:p>
    <w:p w14:paraId="31CE27A0" w14:textId="4CD2E7BC" w:rsidR="00E762FC" w:rsidRDefault="00E762FC">
      <w:pPr>
        <w:rPr>
          <w:rFonts w:ascii="Times New Roman" w:hAnsi="Times New Roman" w:cs="Times New Roman"/>
        </w:rPr>
      </w:pPr>
    </w:p>
    <w:p w14:paraId="5211037E" w14:textId="47CC570E" w:rsidR="00E762FC" w:rsidRPr="003D12E5" w:rsidRDefault="00972D7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68A90F9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Microsoft Office Signature Line..." style="width:192pt;height:96pt">
            <v:imagedata r:id="rId10" o:title=""/>
            <o:lock v:ext="edit" ungrouping="t" rotation="t" cropping="t" verticies="t" text="t" grouping="t"/>
            <o:signatureline v:ext="edit" id="{804FE0AD-0C41-479F-A669-B25C9838C2C0}" provid="{00000000-0000-0000-0000-000000000000}" o:suggestedsigner="Signed By" issignatureline="t"/>
          </v:shape>
        </w:pict>
      </w:r>
    </w:p>
    <w:p w14:paraId="198231AD" w14:textId="0F5C0158" w:rsidR="00315214" w:rsidRPr="002F1390" w:rsidRDefault="007A1B7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itle:</w:t>
      </w:r>
    </w:p>
    <w:p w14:paraId="7AE50553" w14:textId="08E0AA25" w:rsidR="007A1B7F" w:rsidRPr="00694B4B" w:rsidRDefault="007A1B7F">
      <w:pPr>
        <w:rPr>
          <w:rFonts w:ascii="Times New Roman" w:hAnsi="Times New Roman" w:cs="Times New Roman"/>
        </w:rPr>
      </w:pPr>
      <w:r w:rsidRPr="00694B4B">
        <w:rPr>
          <w:rFonts w:ascii="Times New Roman" w:hAnsi="Times New Roman" w:cs="Times New Roman"/>
        </w:rPr>
        <w:t>Date:</w:t>
      </w:r>
    </w:p>
    <w:p w14:paraId="2DEC0CD5" w14:textId="1A74C2F6" w:rsidR="00694B4B" w:rsidRPr="00694B4B" w:rsidRDefault="00694B4B">
      <w:pPr>
        <w:rPr>
          <w:rFonts w:ascii="Times New Roman" w:hAnsi="Times New Roman" w:cs="Times New Roman"/>
          <w:sz w:val="20"/>
          <w:szCs w:val="20"/>
        </w:rPr>
      </w:pPr>
      <w:r w:rsidRPr="00694B4B">
        <w:rPr>
          <w:rFonts w:ascii="Times New Roman" w:hAnsi="Times New Roman" w:cs="Times New Roman"/>
          <w:sz w:val="20"/>
          <w:szCs w:val="20"/>
        </w:rPr>
        <w:t>*Form must be signed by subrecipient, not Grant Administrator</w:t>
      </w:r>
    </w:p>
    <w:sectPr w:rsidR="00694B4B" w:rsidRPr="00694B4B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C57CE0" w14:textId="77777777" w:rsidR="00972D7A" w:rsidRDefault="00972D7A" w:rsidP="002D5CA2">
      <w:pPr>
        <w:spacing w:after="0" w:line="240" w:lineRule="auto"/>
      </w:pPr>
      <w:r>
        <w:separator/>
      </w:r>
    </w:p>
  </w:endnote>
  <w:endnote w:type="continuationSeparator" w:id="0">
    <w:p w14:paraId="46F8F27C" w14:textId="77777777" w:rsidR="00972D7A" w:rsidRDefault="00972D7A" w:rsidP="002D5C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 Condensed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E5073B" w14:textId="52D4A83C" w:rsidR="002D5CA2" w:rsidRPr="005C41E6" w:rsidRDefault="00CE5448" w:rsidP="005C41E6">
    <w:pPr>
      <w:pStyle w:val="Footer"/>
      <w:jc w:val="right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 xml:space="preserve">Last Updated </w:t>
    </w:r>
    <w:r w:rsidR="005C41E6" w:rsidRPr="005C41E6">
      <w:rPr>
        <w:rFonts w:ascii="Times New Roman" w:hAnsi="Times New Roman" w:cs="Times New Roman"/>
        <w:sz w:val="20"/>
        <w:szCs w:val="20"/>
      </w:rPr>
      <w:t>December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0EC79B" w14:textId="77777777" w:rsidR="00972D7A" w:rsidRDefault="00972D7A" w:rsidP="002D5CA2">
      <w:pPr>
        <w:spacing w:after="0" w:line="240" w:lineRule="auto"/>
      </w:pPr>
      <w:r>
        <w:separator/>
      </w:r>
    </w:p>
  </w:footnote>
  <w:footnote w:type="continuationSeparator" w:id="0">
    <w:p w14:paraId="35A1E456" w14:textId="77777777" w:rsidR="00972D7A" w:rsidRDefault="00972D7A" w:rsidP="002D5CA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6"/>
  <w:hideSpellingErrors/>
  <w:hideGrammaticalErrors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IwNTQ1MLA0MLU0MTZQ0lEKTi0uzszPAykwrQUAgojRRywAAAA="/>
  </w:docVars>
  <w:rsids>
    <w:rsidRoot w:val="00166076"/>
    <w:rsid w:val="000603D8"/>
    <w:rsid w:val="000F5D9F"/>
    <w:rsid w:val="00114A49"/>
    <w:rsid w:val="00166076"/>
    <w:rsid w:val="001C248E"/>
    <w:rsid w:val="001F78B6"/>
    <w:rsid w:val="0022005C"/>
    <w:rsid w:val="002630D7"/>
    <w:rsid w:val="002B0280"/>
    <w:rsid w:val="002B098E"/>
    <w:rsid w:val="002D5CA2"/>
    <w:rsid w:val="002F1390"/>
    <w:rsid w:val="00315214"/>
    <w:rsid w:val="00324995"/>
    <w:rsid w:val="003749A7"/>
    <w:rsid w:val="003D12E5"/>
    <w:rsid w:val="004526F6"/>
    <w:rsid w:val="00533AC9"/>
    <w:rsid w:val="00557009"/>
    <w:rsid w:val="005C3548"/>
    <w:rsid w:val="005C41E6"/>
    <w:rsid w:val="00652EE9"/>
    <w:rsid w:val="00694B4B"/>
    <w:rsid w:val="007A1B7F"/>
    <w:rsid w:val="007C24DF"/>
    <w:rsid w:val="007F2656"/>
    <w:rsid w:val="009136EF"/>
    <w:rsid w:val="00972D7A"/>
    <w:rsid w:val="00990A14"/>
    <w:rsid w:val="00AD063F"/>
    <w:rsid w:val="00B11183"/>
    <w:rsid w:val="00B67F8E"/>
    <w:rsid w:val="00BE21BF"/>
    <w:rsid w:val="00C65D91"/>
    <w:rsid w:val="00CC20AE"/>
    <w:rsid w:val="00CE5448"/>
    <w:rsid w:val="00DB731A"/>
    <w:rsid w:val="00E17F4A"/>
    <w:rsid w:val="00E44F7C"/>
    <w:rsid w:val="00E762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23E46D"/>
  <w15:chartTrackingRefBased/>
  <w15:docId w15:val="{188ED5C6-B874-40BB-9958-EEEE3FB06F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1B7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D5C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5CA2"/>
  </w:style>
  <w:style w:type="paragraph" w:styleId="Footer">
    <w:name w:val="footer"/>
    <w:basedOn w:val="Normal"/>
    <w:link w:val="FooterChar"/>
    <w:uiPriority w:val="99"/>
    <w:unhideWhenUsed/>
    <w:rsid w:val="002D5C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5C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5805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image" Target="media/image2.emf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731DFE0-A87C-447D-BE77-F17F803CC1D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4F86577-C012-425A-839E-0E5C3821710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4BB7A9E-88DD-451E-8AD9-6110B36965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4</Words>
  <Characters>105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en Supik</dc:creator>
  <cp:keywords/>
  <dc:description/>
  <cp:lastModifiedBy>Michelle Esper-Martin</cp:lastModifiedBy>
  <cp:revision>3</cp:revision>
  <dcterms:created xsi:type="dcterms:W3CDTF">2022-01-24T20:36:00Z</dcterms:created>
  <dcterms:modified xsi:type="dcterms:W3CDTF">2022-01-24T20:37:00Z</dcterms:modified>
</cp:coreProperties>
</file>